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1B881" w14:textId="3A70E5BE" w:rsidR="00D80129" w:rsidRPr="001500A8" w:rsidRDefault="001500A8" w:rsidP="001500A8">
      <w:pPr>
        <w:tabs>
          <w:tab w:val="left" w:pos="1553"/>
        </w:tabs>
        <w:ind w:left="115" w:right="187"/>
        <w:jc w:val="center"/>
        <w:rPr>
          <w:rFonts w:ascii="Candara" w:hAnsi="Candara" w:cstheme="majorBidi"/>
          <w:b/>
          <w:color w:val="303030"/>
          <w:w w:val="95"/>
          <w:sz w:val="28"/>
          <w:szCs w:val="28"/>
        </w:rPr>
      </w:pPr>
      <w:r w:rsidRPr="001500A8">
        <w:rPr>
          <w:rFonts w:ascii="Candara" w:hAnsi="Candara" w:cstheme="majorBidi"/>
          <w:b/>
          <w:noProof/>
          <w:color w:val="548DD4" w:themeColor="text2" w:themeTint="99"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7CB9DFF5" wp14:editId="6FCD84EA">
            <wp:simplePos x="0" y="0"/>
            <wp:positionH relativeFrom="column">
              <wp:posOffset>4527426</wp:posOffset>
            </wp:positionH>
            <wp:positionV relativeFrom="paragraph">
              <wp:posOffset>-634744</wp:posOffset>
            </wp:positionV>
            <wp:extent cx="1775501" cy="6353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u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501" cy="63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00A8">
        <w:rPr>
          <w:rFonts w:ascii="Candara" w:hAnsi="Candara" w:cstheme="majorBidi"/>
          <w:noProof/>
          <w:color w:val="303030"/>
          <w:sz w:val="28"/>
          <w:szCs w:val="28"/>
        </w:rPr>
        <w:drawing>
          <wp:anchor distT="0" distB="0" distL="114300" distR="114300" simplePos="0" relativeHeight="251700224" behindDoc="0" locked="0" layoutInCell="1" allowOverlap="1" wp14:anchorId="0914DA81" wp14:editId="276EFD8A">
            <wp:simplePos x="0" y="0"/>
            <wp:positionH relativeFrom="column">
              <wp:posOffset>163137</wp:posOffset>
            </wp:positionH>
            <wp:positionV relativeFrom="paragraph">
              <wp:posOffset>-516065</wp:posOffset>
            </wp:positionV>
            <wp:extent cx="1324099" cy="349081"/>
            <wp:effectExtent l="0" t="0" r="0" b="0"/>
            <wp:wrapNone/>
            <wp:docPr id="8" name="Picture 6" descr="CCIS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 descr="CCIS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4099" cy="34908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442" w:rsidRPr="001500A8">
        <w:rPr>
          <w:rFonts w:ascii="Candara" w:hAnsi="Candara" w:cstheme="majorBidi"/>
          <w:color w:val="303030"/>
          <w:sz w:val="44"/>
          <w:szCs w:val="44"/>
        </w:rPr>
        <w:t>SE</w:t>
      </w:r>
      <w:r w:rsidR="00201E51" w:rsidRPr="001500A8">
        <w:rPr>
          <w:rFonts w:ascii="Candara" w:hAnsi="Candara" w:cstheme="majorBidi"/>
          <w:color w:val="303030"/>
          <w:sz w:val="44"/>
          <w:szCs w:val="44"/>
        </w:rPr>
        <w:t>401 Project</w:t>
      </w:r>
    </w:p>
    <w:p w14:paraId="3F014A75" w14:textId="19ADD9C8" w:rsidR="0052353C" w:rsidRPr="001500A8" w:rsidRDefault="0052353C" w:rsidP="005E333E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 xml:space="preserve">Objective: </w:t>
      </w:r>
    </w:p>
    <w:p w14:paraId="3BD51767" w14:textId="51609F4B" w:rsidR="005E333E" w:rsidRPr="001500A8" w:rsidRDefault="0052353C" w:rsidP="001500A8">
      <w:pPr>
        <w:pStyle w:val="Heading1"/>
        <w:spacing w:before="120"/>
        <w:ind w:left="115" w:right="187"/>
        <w:rPr>
          <w:rFonts w:ascii="Candara" w:hAnsi="Candara" w:cstheme="majorBidi"/>
          <w:b w:val="0"/>
          <w:bCs w:val="0"/>
          <w:sz w:val="28"/>
          <w:szCs w:val="28"/>
        </w:rPr>
      </w:pP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aim of this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>project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is to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 xml:space="preserve">allow 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tudents </w:t>
      </w:r>
      <w:r w:rsidR="00AF5BEE" w:rsidRPr="001500A8">
        <w:rPr>
          <w:rFonts w:ascii="Candara" w:hAnsi="Candara" w:cstheme="majorBidi"/>
          <w:b w:val="0"/>
          <w:bCs w:val="0"/>
          <w:sz w:val="28"/>
          <w:szCs w:val="28"/>
        </w:rPr>
        <w:t>apply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</w:t>
      </w:r>
      <w:r w:rsidR="001D189D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oftware testing process on a </w:t>
      </w:r>
      <w:r w:rsidR="000A16B6" w:rsidRPr="001500A8">
        <w:rPr>
          <w:rFonts w:ascii="Candara" w:hAnsi="Candara" w:cstheme="majorBidi"/>
          <w:b w:val="0"/>
          <w:bCs w:val="0"/>
          <w:sz w:val="28"/>
          <w:szCs w:val="28"/>
        </w:rPr>
        <w:t>real</w:t>
      </w:r>
      <w:r w:rsidR="008D0AFA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software product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>.</w:t>
      </w:r>
    </w:p>
    <w:p w14:paraId="298B1491" w14:textId="7B991C06" w:rsidR="009F419F" w:rsidRPr="001500A8" w:rsidRDefault="00167CE8" w:rsidP="00DB2407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>Description:</w:t>
      </w:r>
    </w:p>
    <w:p w14:paraId="6EF61864" w14:textId="5555A4E1" w:rsidR="003B213E" w:rsidRDefault="003B213E" w:rsidP="00C35877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Assume that you work in a software development company that develops different types of software applications including 2D games. Your manager assigned you to work in a group of three to perform software testing for one of the Java games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. The game name is </w:t>
      </w:r>
      <w:r w:rsidR="00C35877" w:rsidRPr="00C35877">
        <w:rPr>
          <w:rFonts w:ascii="Candara" w:eastAsia="Palatino Linotype" w:hAnsi="Candara" w:cstheme="majorBidi"/>
          <w:sz w:val="28"/>
          <w:szCs w:val="28"/>
        </w:rPr>
        <w:t>Domination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 that can be accessed through: </w:t>
      </w:r>
      <w:hyperlink r:id="rId10" w:history="1">
        <w:r w:rsidR="00C35877" w:rsidRPr="0073554A">
          <w:rPr>
            <w:rStyle w:val="Hyperlink"/>
            <w:rFonts w:ascii="Candara" w:eastAsia="Palatino Linotype" w:hAnsi="Candara" w:cstheme="majorBidi"/>
            <w:sz w:val="28"/>
            <w:szCs w:val="28"/>
          </w:rPr>
          <w:t>http://domination.sourceforge.net/</w:t>
        </w:r>
      </w:hyperlink>
    </w:p>
    <w:p w14:paraId="1C6F19AB" w14:textId="77777777" w:rsidR="00C35877" w:rsidRDefault="003B213E" w:rsidP="00C35877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link provides the source code </w:t>
      </w:r>
      <w:r w:rsidR="00C35877">
        <w:rPr>
          <w:rFonts w:ascii="Candara" w:eastAsia="Palatino Linotype" w:hAnsi="Candara" w:cstheme="majorBidi"/>
          <w:sz w:val="28"/>
          <w:szCs w:val="28"/>
        </w:rPr>
        <w:t>of this game. Select the latest stable version. The r</w:t>
      </w:r>
      <w:r w:rsidR="00C35877" w:rsidRPr="00C35877">
        <w:rPr>
          <w:rFonts w:ascii="Candara" w:eastAsia="Palatino Linotype" w:hAnsi="Candara" w:cstheme="majorBidi"/>
          <w:sz w:val="28"/>
          <w:szCs w:val="28"/>
        </w:rPr>
        <w:t xml:space="preserve">ules </w:t>
      </w:r>
      <w:r w:rsidR="00C35877">
        <w:rPr>
          <w:rFonts w:ascii="Candara" w:eastAsia="Palatino Linotype" w:hAnsi="Candara" w:cstheme="majorBidi"/>
          <w:sz w:val="28"/>
          <w:szCs w:val="28"/>
        </w:rPr>
        <w:t>f</w:t>
      </w:r>
      <w:r w:rsidR="00C35877" w:rsidRPr="00C35877">
        <w:rPr>
          <w:rFonts w:ascii="Candara" w:eastAsia="Palatino Linotype" w:hAnsi="Candara" w:cstheme="majorBidi"/>
          <w:sz w:val="28"/>
          <w:szCs w:val="28"/>
        </w:rPr>
        <w:t>or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 the</w:t>
      </w:r>
      <w:r w:rsidR="00C35877" w:rsidRPr="00C35877">
        <w:rPr>
          <w:rFonts w:ascii="Candara" w:eastAsia="Palatino Linotype" w:hAnsi="Candara" w:cstheme="majorBidi"/>
          <w:sz w:val="28"/>
          <w:szCs w:val="28"/>
        </w:rPr>
        <w:t xml:space="preserve"> Domination Game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 can be accessed through: </w:t>
      </w:r>
      <w:hyperlink r:id="rId11" w:history="1">
        <w:r w:rsidR="00C35877" w:rsidRPr="0073554A">
          <w:rPr>
            <w:rStyle w:val="Hyperlink"/>
            <w:rFonts w:ascii="Candara" w:eastAsia="Palatino Linotype" w:hAnsi="Candara" w:cstheme="majorBidi"/>
            <w:sz w:val="28"/>
            <w:szCs w:val="28"/>
          </w:rPr>
          <w:t>http://domination.sourceforge.net/applet/help/rules.htm</w:t>
        </w:r>
      </w:hyperlink>
      <w:r w:rsidR="00C35877">
        <w:rPr>
          <w:rFonts w:ascii="Candara" w:eastAsia="Palatino Linotype" w:hAnsi="Candara" w:cstheme="majorBidi"/>
          <w:sz w:val="28"/>
          <w:szCs w:val="28"/>
        </w:rPr>
        <w:t xml:space="preserve"> </w:t>
      </w:r>
    </w:p>
    <w:p w14:paraId="65606300" w14:textId="6D38661F" w:rsidR="00D11F21" w:rsidRPr="001500A8" w:rsidRDefault="003B213E" w:rsidP="00C35877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Run the game and try to play the game; this helps you understand how the game works. </w:t>
      </w:r>
    </w:p>
    <w:p w14:paraId="00A88FFB" w14:textId="3B38F980" w:rsidR="009F419F" w:rsidRPr="001500A8" w:rsidRDefault="0062296E" w:rsidP="003B213E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The work on the Testing Project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 will be on phases detailed as follows</w:t>
      </w:r>
      <w:r w:rsidR="00220FE2" w:rsidRPr="001500A8">
        <w:rPr>
          <w:rFonts w:ascii="Candara" w:eastAsia="Palatino Linotype" w:hAnsi="Candara" w:cstheme="majorBidi"/>
          <w:sz w:val="28"/>
          <w:szCs w:val="28"/>
        </w:rPr>
        <w:t>:</w:t>
      </w:r>
    </w:p>
    <w:p w14:paraId="403959D8" w14:textId="01BB2AFA" w:rsidR="00201E51" w:rsidRPr="001500A8" w:rsidRDefault="009E6C4D" w:rsidP="005E333E">
      <w:pPr>
        <w:pStyle w:val="BodyText"/>
        <w:spacing w:before="240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</w:t>
      </w:r>
      <w:r w:rsidR="00BD15CD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O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ne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– Test Pla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201E51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7C04D2AA" w14:textId="13725F4B" w:rsidR="00C52992" w:rsidRPr="001500A8" w:rsidRDefault="00CD384D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epare a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201E51" w:rsidRPr="001500A8">
        <w:rPr>
          <w:rFonts w:ascii="Candara" w:eastAsia="Palatino Linotype" w:hAnsi="Candara" w:cstheme="majorBidi"/>
          <w:b/>
          <w:bCs/>
          <w:sz w:val="28"/>
          <w:szCs w:val="28"/>
        </w:rPr>
        <w:t>Test Plan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for adequately testing the 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elected game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. Use the IEEE test plan template and check </w:t>
      </w:r>
      <w:r w:rsidR="000F721D"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provided rubric.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Make sure to plan for conducting </w:t>
      </w:r>
      <w:r w:rsidRPr="001500A8">
        <w:rPr>
          <w:rFonts w:ascii="Candara" w:eastAsia="Palatino Linotype" w:hAnsi="Candara" w:cstheme="majorBidi"/>
          <w:sz w:val="28"/>
          <w:szCs w:val="28"/>
        </w:rPr>
        <w:t>W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hite Box unit and integration 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testing, and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Black Box System </w:t>
      </w:r>
      <w:r w:rsidRPr="001500A8">
        <w:rPr>
          <w:rFonts w:ascii="Candara" w:eastAsia="Palatino Linotype" w:hAnsi="Candara" w:cstheme="majorBidi"/>
          <w:sz w:val="28"/>
          <w:szCs w:val="28"/>
        </w:rPr>
        <w:t>Test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ing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>.</w:t>
      </w:r>
      <w:r w:rsidR="00EE1AB2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</w:p>
    <w:p w14:paraId="24219540" w14:textId="77777777" w:rsidR="00D9677E" w:rsidRPr="001500A8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13C87121" w14:textId="62DBC501" w:rsidR="00D9677E" w:rsidRPr="001500A8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o make sure that you understand the code, you are required to create a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Class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and an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Activity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diagrams for the selected game. You are also required to create a list of requirements that you think are important for that game.</w:t>
      </w:r>
    </w:p>
    <w:p w14:paraId="0EE1EE74" w14:textId="43432BA1" w:rsidR="00C52992" w:rsidRPr="001500A8" w:rsidRDefault="00C52992" w:rsidP="00D91C3E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Phase Two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- Test Cases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10EFB53" w14:textId="3372503B" w:rsidR="000756AC" w:rsidRPr="001500A8" w:rsidRDefault="00C14D9E" w:rsidP="0046488F">
      <w:pPr>
        <w:widowControl/>
        <w:spacing w:before="240" w:after="24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You are required to design and prepare detailed test cases for all the type of te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>t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 xml:space="preserve"> that you have planned earlier: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Unit Testing, Integration Testing, and System Testing. The following is required:</w:t>
      </w:r>
    </w:p>
    <w:p w14:paraId="4E8AA262" w14:textId="4F5C1A8F" w:rsidR="00201E51" w:rsidRPr="001500A8" w:rsidRDefault="001735FC" w:rsidP="0046488F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lastRenderedPageBreak/>
        <w:t xml:space="preserve">A 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detailed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list of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specification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 xml:space="preserve">(in a tabular format)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of your selected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 cases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for each type of testing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52EF026C" w14:textId="0CA6CE43" w:rsidR="00D61FEE" w:rsidRPr="001500A8" w:rsidRDefault="00201E51" w:rsidP="003B213E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hat techniques/method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>did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you use to design the test cases?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Justify.</w:t>
      </w:r>
    </w:p>
    <w:p w14:paraId="7F0B8F16" w14:textId="721426AF" w:rsidR="00D61FEE" w:rsidRPr="001500A8" w:rsidRDefault="00A542E5" w:rsidP="0046488F">
      <w:pPr>
        <w:pStyle w:val="BodyText"/>
        <w:spacing w:before="240" w:line="264" w:lineRule="auto"/>
        <w:ind w:left="0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Three - 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Test Executio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00DA778B" w14:textId="1C732AA5" w:rsidR="00D61FEE" w:rsidRPr="001500A8" w:rsidRDefault="00A542E5" w:rsidP="0046488F">
      <w:pPr>
        <w:widowControl/>
        <w:spacing w:before="240" w:after="240" w:line="264" w:lineRule="auto"/>
        <w:ind w:left="36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Execute </w:t>
      </w:r>
      <w:r w:rsidR="00D61FEE" w:rsidRPr="001500A8">
        <w:rPr>
          <w:rFonts w:ascii="Candara" w:eastAsia="Palatino Linotype" w:hAnsi="Candara" w:cstheme="majorBidi"/>
          <w:sz w:val="28"/>
          <w:szCs w:val="28"/>
        </w:rPr>
        <w:t>the test cases that you designed in Phase Two and make sure to include the following</w:t>
      </w:r>
    </w:p>
    <w:p w14:paraId="10E613B5" w14:textId="4A3225A1" w:rsidR="00201E51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The Junit/testing code</w:t>
      </w:r>
    </w:p>
    <w:p w14:paraId="345DFCDF" w14:textId="77777777" w:rsidR="00B3076E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integration testing code</w:t>
      </w:r>
    </w:p>
    <w:p w14:paraId="658EB4E8" w14:textId="6EFCCE08" w:rsidR="00201E51" w:rsidRPr="001500A8" w:rsidRDefault="00B3076E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ing report (Pass/Fail) for all created test cases</w:t>
      </w:r>
    </w:p>
    <w:p w14:paraId="2EBF244A" w14:textId="337A6B05" w:rsidR="00201E51" w:rsidRPr="001500A8" w:rsidRDefault="00B65BE9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Code Coverage Report</w:t>
      </w:r>
    </w:p>
    <w:p w14:paraId="53A53139" w14:textId="462F43FD" w:rsidR="005E333E" w:rsidRPr="001500A8" w:rsidRDefault="005E333E" w:rsidP="0046488F">
      <w:pPr>
        <w:spacing w:line="264" w:lineRule="auto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Submission:</w:t>
      </w:r>
    </w:p>
    <w:p w14:paraId="4C8B9B7B" w14:textId="77777777" w:rsidR="009E6C4D" w:rsidRPr="001500A8" w:rsidRDefault="005E333E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One team member is required to upload a copy of the solution on Moodle before the specified deadline 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for each phase: </w:t>
      </w:r>
    </w:p>
    <w:p w14:paraId="76023FEA" w14:textId="5C0DE0BA" w:rsidR="009E6C4D" w:rsidRPr="001500A8" w:rsidRDefault="009E6C4D" w:rsidP="0084741F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one is due on:</w:t>
      </w:r>
      <w:r w:rsidR="000D3C9D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Tuesday, </w:t>
      </w:r>
      <w:r w:rsidR="0084741F">
        <w:rPr>
          <w:rFonts w:ascii="Candara" w:eastAsia="Palatino Linotype" w:hAnsi="Candara" w:cstheme="majorBidi"/>
          <w:color w:val="FF0000"/>
          <w:sz w:val="28"/>
          <w:szCs w:val="28"/>
        </w:rPr>
        <w:t>November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 2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0.</w:t>
      </w:r>
    </w:p>
    <w:p w14:paraId="4A38B329" w14:textId="44CF2D00" w:rsidR="009E6C4D" w:rsidRPr="001500A8" w:rsidRDefault="009E6C4D" w:rsidP="0084741F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wo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Tuesday, </w:t>
      </w:r>
      <w:r w:rsidR="0084741F">
        <w:rPr>
          <w:rFonts w:ascii="Candara" w:eastAsia="Palatino Linotype" w:hAnsi="Candara" w:cstheme="majorBidi"/>
          <w:color w:val="FF0000"/>
          <w:sz w:val="28"/>
          <w:szCs w:val="28"/>
        </w:rPr>
        <w:t>November</w:t>
      </w:r>
      <w:r w:rsidR="0084741F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 </w:t>
      </w:r>
      <w:r w:rsidR="0084741F">
        <w:rPr>
          <w:rFonts w:ascii="Candara" w:eastAsia="Palatino Linotype" w:hAnsi="Candara" w:cstheme="majorBidi"/>
          <w:color w:val="FF0000"/>
          <w:sz w:val="28"/>
          <w:szCs w:val="28"/>
        </w:rPr>
        <w:t>1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6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2.</w:t>
      </w:r>
    </w:p>
    <w:p w14:paraId="491C2DA3" w14:textId="6D8FEBC8" w:rsidR="009E6C4D" w:rsidRPr="001500A8" w:rsidRDefault="009E6C4D" w:rsidP="00EE1685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hree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Tuesday, </w:t>
      </w:r>
      <w:r w:rsidR="00EE1685">
        <w:rPr>
          <w:rFonts w:ascii="Candara" w:eastAsia="Palatino Linotype" w:hAnsi="Candara" w:cstheme="majorBidi"/>
          <w:color w:val="FF0000"/>
          <w:sz w:val="28"/>
          <w:szCs w:val="28"/>
        </w:rPr>
        <w:t>December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 </w:t>
      </w:r>
      <w:r w:rsidR="00EE1685">
        <w:rPr>
          <w:rFonts w:ascii="Candara" w:eastAsia="Palatino Linotype" w:hAnsi="Candara" w:cstheme="majorBidi"/>
          <w:color w:val="FF0000"/>
          <w:sz w:val="28"/>
          <w:szCs w:val="28"/>
        </w:rPr>
        <w:t>7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4.</w:t>
      </w:r>
    </w:p>
    <w:p w14:paraId="6B891520" w14:textId="050EADA5" w:rsidR="001500A8" w:rsidRPr="001500A8" w:rsidRDefault="001500A8" w:rsidP="00EE1685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oject Presentation is due on: (</w:t>
      </w:r>
      <w:r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Monday, </w:t>
      </w:r>
      <w:r w:rsidR="00EE1685">
        <w:rPr>
          <w:rFonts w:ascii="Candara" w:eastAsia="Palatino Linotype" w:hAnsi="Candara" w:cstheme="majorBidi"/>
          <w:color w:val="FF0000"/>
          <w:sz w:val="28"/>
          <w:szCs w:val="28"/>
        </w:rPr>
        <w:t>December</w:t>
      </w:r>
      <w:r w:rsidR="00EE1685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 </w:t>
      </w:r>
      <w:r w:rsidR="00EE1685">
        <w:rPr>
          <w:rFonts w:ascii="Candara" w:eastAsia="Palatino Linotype" w:hAnsi="Candara" w:cstheme="majorBidi"/>
          <w:color w:val="FF0000"/>
          <w:sz w:val="28"/>
          <w:szCs w:val="28"/>
        </w:rPr>
        <w:t>15</w:t>
      </w:r>
      <w:bookmarkStart w:id="0" w:name="_GoBack"/>
      <w:bookmarkEnd w:id="0"/>
      <w:r w:rsidRPr="001500A8">
        <w:rPr>
          <w:rFonts w:ascii="Candara" w:eastAsia="Palatino Linotype" w:hAnsi="Candara" w:cstheme="majorBidi"/>
          <w:color w:val="FF0000"/>
          <w:sz w:val="28"/>
          <w:szCs w:val="28"/>
        </w:rPr>
        <w:t>, 2021</w:t>
      </w:r>
      <w:r w:rsidRPr="001500A8">
        <w:rPr>
          <w:rFonts w:ascii="Candara" w:eastAsia="Palatino Linotype" w:hAnsi="Candara" w:cstheme="majorBidi"/>
          <w:sz w:val="28"/>
          <w:szCs w:val="28"/>
        </w:rPr>
        <w:t>), Week 15.</w:t>
      </w:r>
    </w:p>
    <w:p w14:paraId="1BF8E517" w14:textId="0796EF18" w:rsidR="005E333E" w:rsidRPr="001500A8" w:rsidRDefault="00B547A0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D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>eadline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>s are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3F352D" w:rsidRPr="001500A8">
        <w:rPr>
          <w:rFonts w:ascii="Candara" w:eastAsia="Palatino Linotype" w:hAnsi="Candara" w:cstheme="majorBidi"/>
          <w:sz w:val="28"/>
          <w:szCs w:val="28"/>
        </w:rPr>
        <w:t>very strict,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and </w:t>
      </w:r>
      <w:r w:rsidR="00E17F6E" w:rsidRPr="001500A8">
        <w:rPr>
          <w:rFonts w:ascii="Candara" w:eastAsia="Palatino Linotype" w:hAnsi="Candara" w:cstheme="majorBidi"/>
          <w:sz w:val="28"/>
          <w:szCs w:val="28"/>
        </w:rPr>
        <w:t>extensions are not allowed</w:t>
      </w:r>
      <w:r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116D4521" w14:textId="3715F4E4" w:rsidR="00B3076E" w:rsidRPr="001500A8" w:rsidRDefault="007C7330" w:rsidP="0046488F">
      <w:pPr>
        <w:pStyle w:val="ListParagraph"/>
        <w:widowControl/>
        <w:numPr>
          <w:ilvl w:val="0"/>
          <w:numId w:val="6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ith each phase,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prepare a detailed report that specifies task distribution and contribution of each team member.</w:t>
      </w:r>
    </w:p>
    <w:p w14:paraId="1629699A" w14:textId="71BABD45" w:rsidR="00B3076E" w:rsidRDefault="00B3076E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23FBE718" w14:textId="11DD544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72F698A8" w14:textId="794B4AB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587DEE53" w14:textId="722CC7A2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3AF377C1" w14:textId="29460227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7DCD603D" w14:textId="4AF20EB4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432AE3AF" w14:textId="77777777" w:rsidR="00FB1E90" w:rsidRPr="001500A8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5E558B76" w14:textId="0A939ED4" w:rsidR="001500A8" w:rsidRP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s Expectations</w:t>
      </w:r>
      <w:r w:rsidR="001500A8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C4E9923" w14:textId="7A278808" w:rsid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one</w:t>
      </w:r>
    </w:p>
    <w:p w14:paraId="4419A63D" w14:textId="0A609F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logical list of important functional and non-functional requirements </w:t>
      </w:r>
    </w:p>
    <w:p w14:paraId="270B4209" w14:textId="451FD853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Complete Class and an Activity diagrams that reflects the current classes and activities of the system</w:t>
      </w:r>
    </w:p>
    <w:p w14:paraId="75F11EDF" w14:textId="47B81A58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well-written introduction that provides a clear description of the aim of the document and the topics that will be covered in the document </w:t>
      </w:r>
    </w:p>
    <w:p w14:paraId="3E3A356B" w14:textId="196EA9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the features to be tested and the features not to be tested </w:t>
      </w:r>
    </w:p>
    <w:p w14:paraId="5A200CA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Types are reasonably identified with consideration to system type and requirements. </w:t>
      </w:r>
    </w:p>
    <w:p w14:paraId="1A9176A0" w14:textId="47DD8316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</w:t>
      </w:r>
      <w:r>
        <w:rPr>
          <w:rFonts w:ascii="Candara" w:eastAsia="Palatino Linotype" w:hAnsi="Candara" w:cstheme="majorBidi"/>
          <w:sz w:val="24"/>
          <w:szCs w:val="24"/>
        </w:rPr>
        <w:t>r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isks and rational mitigations </w:t>
      </w:r>
    </w:p>
    <w:p w14:paraId="59808E7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logistics are clearly and logically identified </w:t>
      </w:r>
    </w:p>
    <w:p w14:paraId="33E59FB4" w14:textId="474A9BE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A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well written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FB1E90">
        <w:rPr>
          <w:rFonts w:ascii="Candara" w:eastAsia="Palatino Linotype" w:hAnsi="Candara" w:cstheme="majorBidi"/>
          <w:sz w:val="24"/>
          <w:szCs w:val="24"/>
        </w:rPr>
        <w:t>Test Objective</w:t>
      </w:r>
      <w:r>
        <w:rPr>
          <w:rFonts w:ascii="Candara" w:eastAsia="Palatino Linotype" w:hAnsi="Candara" w:cstheme="majorBidi"/>
          <w:sz w:val="24"/>
          <w:szCs w:val="24"/>
        </w:rPr>
        <w:t xml:space="preserve"> that </w:t>
      </w:r>
      <w:r w:rsidRPr="00FB1E90">
        <w:rPr>
          <w:rFonts w:ascii="Candara" w:eastAsia="Palatino Linotype" w:hAnsi="Candara" w:cstheme="majorBidi"/>
          <w:sz w:val="24"/>
          <w:szCs w:val="24"/>
        </w:rPr>
        <w:t>cl</w:t>
      </w:r>
      <w:r>
        <w:rPr>
          <w:rFonts w:ascii="Candara" w:eastAsia="Palatino Linotype" w:hAnsi="Candara" w:cstheme="majorBidi"/>
          <w:sz w:val="24"/>
          <w:szCs w:val="24"/>
        </w:rPr>
        <w:t xml:space="preserve">early describes the aim of the </w:t>
      </w:r>
      <w:r w:rsidRPr="00FB1E90">
        <w:rPr>
          <w:rFonts w:ascii="Candara" w:eastAsia="Palatino Linotype" w:hAnsi="Candara" w:cstheme="majorBidi"/>
          <w:sz w:val="24"/>
          <w:szCs w:val="24"/>
        </w:rPr>
        <w:t>testing process</w:t>
      </w:r>
    </w:p>
    <w:p w14:paraId="0B2C92A3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Both Suspension and Exit criteria are rationally specified </w:t>
      </w:r>
    </w:p>
    <w:p w14:paraId="48022D50" w14:textId="222821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ly specify required system</w:t>
      </w:r>
      <w:r>
        <w:rPr>
          <w:rFonts w:ascii="Candara" w:eastAsia="Palatino Linotype" w:hAnsi="Candara" w:cstheme="majorBidi"/>
          <w:sz w:val="24"/>
          <w:szCs w:val="24"/>
        </w:rPr>
        <w:t xml:space="preserve"> and human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resources</w:t>
      </w:r>
    </w:p>
    <w:p w14:paraId="5BBC3905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The test environment required to execute the planed testes is clearly described</w:t>
      </w:r>
    </w:p>
    <w:p w14:paraId="5EE45027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 scheduling estimation is provided for all testing tasks</w:t>
      </w:r>
    </w:p>
    <w:p w14:paraId="599AA48C" w14:textId="77E3D2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ealistic test deliverables are listed</w:t>
      </w:r>
    </w:p>
    <w:p w14:paraId="0704B453" w14:textId="7B35F353" w:rsidR="00FB1E90" w:rsidRDefault="00FB1E90" w:rsidP="00FB1E90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wo</w:t>
      </w:r>
    </w:p>
    <w:p w14:paraId="3F732768" w14:textId="3E901E00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Unit Test cases. </w:t>
      </w:r>
    </w:p>
    <w:p w14:paraId="3FBB9573" w14:textId="3AFD1393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Integration test cases.</w:t>
      </w:r>
    </w:p>
    <w:p w14:paraId="1A61405C" w14:textId="3B7BAE4F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gical well written and consistent with the requirements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System (functional) test cases.</w:t>
      </w:r>
    </w:p>
    <w:p w14:paraId="18829469" w14:textId="0E99437D" w:rsidR="00FB1E90" w:rsidRPr="00FB1E90" w:rsidRDefault="00EC4CAA" w:rsidP="00EC4CAA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C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learly describe the techniques used to create the test cases</w:t>
      </w:r>
      <w:r>
        <w:rPr>
          <w:rFonts w:ascii="Candara" w:eastAsia="Palatino Linotype" w:hAnsi="Candara" w:cstheme="majorBidi"/>
          <w:sz w:val="24"/>
          <w:szCs w:val="24"/>
        </w:rPr>
        <w:t>.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 </w:t>
      </w:r>
    </w:p>
    <w:p w14:paraId="7DAEFE90" w14:textId="3D5B6333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hree</w:t>
      </w:r>
    </w:p>
    <w:p w14:paraId="5722E441" w14:textId="61B6A2A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>ode is consistent with unit test cases.</w:t>
      </w:r>
    </w:p>
    <w:p w14:paraId="709B7844" w14:textId="571F9F6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nd the final evaluation results are included in the report</w:t>
      </w:r>
    </w:p>
    <w:p w14:paraId="1761B3B4" w14:textId="740D379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>ntegration test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EC4CAA">
        <w:rPr>
          <w:rFonts w:ascii="Candara" w:eastAsia="Palatino Linotype" w:hAnsi="Candara" w:cstheme="majorBidi"/>
          <w:sz w:val="24"/>
          <w:szCs w:val="24"/>
        </w:rPr>
        <w:t>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de is consistent with integration test cases. </w:t>
      </w:r>
    </w:p>
    <w:p w14:paraId="1A37C28E" w14:textId="4232870E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ntegration test cases and the final evaluation results are included in the report </w:t>
      </w:r>
    </w:p>
    <w:p w14:paraId="682F83F8" w14:textId="3069D883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Major functionality of the system is successfully test</w:t>
      </w:r>
      <w:r>
        <w:rPr>
          <w:rFonts w:ascii="Candara" w:eastAsia="Palatino Linotype" w:hAnsi="Candara" w:cstheme="majorBidi"/>
          <w:sz w:val="24"/>
          <w:szCs w:val="24"/>
        </w:rPr>
        <w:t>ed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. The report </w:t>
      </w:r>
      <w:r>
        <w:rPr>
          <w:rFonts w:ascii="Candara" w:eastAsia="Palatino Linotype" w:hAnsi="Candara" w:cstheme="majorBidi"/>
          <w:sz w:val="24"/>
          <w:szCs w:val="24"/>
        </w:rPr>
        <w:t xml:space="preserve">should </w:t>
      </w:r>
      <w:r w:rsidRPr="00EC4CAA">
        <w:rPr>
          <w:rFonts w:ascii="Candara" w:eastAsia="Palatino Linotype" w:hAnsi="Candara" w:cstheme="majorBidi"/>
          <w:sz w:val="24"/>
          <w:szCs w:val="24"/>
        </w:rPr>
        <w:t>illustrate all testing details clearly and show the result from executing each test case</w:t>
      </w:r>
    </w:p>
    <w:p w14:paraId="4BA86F5E" w14:textId="0C3096AF" w:rsidR="001500A8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Coverage reports are available for all test types</w:t>
      </w:r>
    </w:p>
    <w:p w14:paraId="62C3B24A" w14:textId="2584F847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four (Presentation)</w:t>
      </w:r>
    </w:p>
    <w:p w14:paraId="3C5FBB55" w14:textId="1ACC2DA5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Demonstrating thorough research of the project</w:t>
      </w:r>
    </w:p>
    <w:p w14:paraId="3FA29321" w14:textId="35C51F17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choice of content from the project</w:t>
      </w:r>
    </w:p>
    <w:p w14:paraId="5AF33E5D" w14:textId="02B0329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Your contribution in the project</w:t>
      </w:r>
    </w:p>
    <w:p w14:paraId="06455C6A" w14:textId="443EEF78" w:rsidR="005E333E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style and Lessons learned</w:t>
      </w:r>
    </w:p>
    <w:sectPr w:rsidR="005E333E" w:rsidRPr="00EC4CAA" w:rsidSect="001500A8">
      <w:type w:val="continuous"/>
      <w:pgSz w:w="12240" w:h="15840"/>
      <w:pgMar w:top="1296" w:right="1296" w:bottom="1296" w:left="1296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35DF4F" w14:textId="77777777" w:rsidR="00332862" w:rsidRDefault="00332862" w:rsidP="001500A8">
      <w:r>
        <w:separator/>
      </w:r>
    </w:p>
  </w:endnote>
  <w:endnote w:type="continuationSeparator" w:id="0">
    <w:p w14:paraId="2B1410B1" w14:textId="77777777" w:rsidR="00332862" w:rsidRDefault="00332862" w:rsidP="00150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A168B" w14:textId="77777777" w:rsidR="00332862" w:rsidRDefault="00332862" w:rsidP="001500A8">
      <w:r>
        <w:separator/>
      </w:r>
    </w:p>
  </w:footnote>
  <w:footnote w:type="continuationSeparator" w:id="0">
    <w:p w14:paraId="7BB68D29" w14:textId="77777777" w:rsidR="00332862" w:rsidRDefault="00332862" w:rsidP="00150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7614A"/>
    <w:multiLevelType w:val="hybridMultilevel"/>
    <w:tmpl w:val="2A92A7D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" w15:restartNumberingAfterBreak="0">
    <w:nsid w:val="20E230A1"/>
    <w:multiLevelType w:val="hybridMultilevel"/>
    <w:tmpl w:val="79B0E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D0F7F"/>
    <w:multiLevelType w:val="hybridMultilevel"/>
    <w:tmpl w:val="812AA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4164C"/>
    <w:multiLevelType w:val="hybridMultilevel"/>
    <w:tmpl w:val="466E6136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E364B"/>
    <w:multiLevelType w:val="hybridMultilevel"/>
    <w:tmpl w:val="55F284EA"/>
    <w:lvl w:ilvl="0" w:tplc="7486BFF8">
      <w:start w:val="1"/>
      <w:numFmt w:val="decimal"/>
      <w:lvlText w:val="%1."/>
      <w:lvlJc w:val="left"/>
      <w:pPr>
        <w:ind w:left="1248" w:hanging="500"/>
      </w:pPr>
      <w:rPr>
        <w:rFonts w:ascii="Times New Roman" w:eastAsia="Times New Roman" w:hAnsi="Times New Roman" w:cs="Times New Roman" w:hint="default"/>
        <w:color w:val="303030"/>
        <w:w w:val="100"/>
        <w:sz w:val="20"/>
        <w:szCs w:val="20"/>
      </w:rPr>
    </w:lvl>
    <w:lvl w:ilvl="1" w:tplc="289A0E86">
      <w:numFmt w:val="bullet"/>
      <w:lvlText w:val="•"/>
      <w:lvlJc w:val="left"/>
      <w:pPr>
        <w:ind w:left="624" w:hanging="150"/>
      </w:pPr>
      <w:rPr>
        <w:rFonts w:ascii="Times New Roman" w:eastAsia="Times New Roman" w:hAnsi="Times New Roman" w:cs="Times New Roman" w:hint="default"/>
        <w:color w:val="303030"/>
        <w:spacing w:val="-20"/>
        <w:w w:val="100"/>
        <w:position w:val="-1"/>
        <w:sz w:val="20"/>
        <w:szCs w:val="20"/>
      </w:rPr>
    </w:lvl>
    <w:lvl w:ilvl="2" w:tplc="83EEA8D6">
      <w:numFmt w:val="bullet"/>
      <w:lvlText w:val="•"/>
      <w:lvlJc w:val="left"/>
      <w:pPr>
        <w:ind w:left="2235" w:hanging="150"/>
      </w:pPr>
      <w:rPr>
        <w:rFonts w:hint="default"/>
      </w:rPr>
    </w:lvl>
    <w:lvl w:ilvl="3" w:tplc="CC9C224A">
      <w:numFmt w:val="bullet"/>
      <w:lvlText w:val="•"/>
      <w:lvlJc w:val="left"/>
      <w:pPr>
        <w:ind w:left="3231" w:hanging="150"/>
      </w:pPr>
      <w:rPr>
        <w:rFonts w:hint="default"/>
      </w:rPr>
    </w:lvl>
    <w:lvl w:ilvl="4" w:tplc="FA24C440">
      <w:numFmt w:val="bullet"/>
      <w:lvlText w:val="•"/>
      <w:lvlJc w:val="left"/>
      <w:pPr>
        <w:ind w:left="4226" w:hanging="150"/>
      </w:pPr>
      <w:rPr>
        <w:rFonts w:hint="default"/>
      </w:rPr>
    </w:lvl>
    <w:lvl w:ilvl="5" w:tplc="50C03A96">
      <w:numFmt w:val="bullet"/>
      <w:lvlText w:val="•"/>
      <w:lvlJc w:val="left"/>
      <w:pPr>
        <w:ind w:left="5222" w:hanging="150"/>
      </w:pPr>
      <w:rPr>
        <w:rFonts w:hint="default"/>
      </w:rPr>
    </w:lvl>
    <w:lvl w:ilvl="6" w:tplc="FDBE0B72">
      <w:numFmt w:val="bullet"/>
      <w:lvlText w:val="•"/>
      <w:lvlJc w:val="left"/>
      <w:pPr>
        <w:ind w:left="6217" w:hanging="150"/>
      </w:pPr>
      <w:rPr>
        <w:rFonts w:hint="default"/>
      </w:rPr>
    </w:lvl>
    <w:lvl w:ilvl="7" w:tplc="84AC2B18">
      <w:numFmt w:val="bullet"/>
      <w:lvlText w:val="•"/>
      <w:lvlJc w:val="left"/>
      <w:pPr>
        <w:ind w:left="7213" w:hanging="150"/>
      </w:pPr>
      <w:rPr>
        <w:rFonts w:hint="default"/>
      </w:rPr>
    </w:lvl>
    <w:lvl w:ilvl="8" w:tplc="B992C36A">
      <w:numFmt w:val="bullet"/>
      <w:lvlText w:val="•"/>
      <w:lvlJc w:val="left"/>
      <w:pPr>
        <w:ind w:left="8208" w:hanging="150"/>
      </w:pPr>
      <w:rPr>
        <w:rFonts w:hint="default"/>
      </w:rPr>
    </w:lvl>
  </w:abstractNum>
  <w:abstractNum w:abstractNumId="5" w15:restartNumberingAfterBreak="0">
    <w:nsid w:val="5B5B7A1C"/>
    <w:multiLevelType w:val="hybridMultilevel"/>
    <w:tmpl w:val="9EFE13EE"/>
    <w:lvl w:ilvl="0" w:tplc="E29868F2">
      <w:start w:val="1"/>
      <w:numFmt w:val="bullet"/>
      <w:lvlText w:val="−"/>
      <w:lvlJc w:val="left"/>
      <w:pPr>
        <w:ind w:left="1080" w:hanging="360"/>
      </w:pPr>
      <w:rPr>
        <w:rFonts w:ascii="Calibri" w:hAnsi="Calibri" w:cs="Calibri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88B5C80"/>
    <w:multiLevelType w:val="hybridMultilevel"/>
    <w:tmpl w:val="C430F710"/>
    <w:lvl w:ilvl="0" w:tplc="E29868F2">
      <w:start w:val="1"/>
      <w:numFmt w:val="bullet"/>
      <w:lvlText w:val="−"/>
      <w:lvlJc w:val="left"/>
      <w:pPr>
        <w:ind w:left="835" w:hanging="360"/>
      </w:pPr>
      <w:rPr>
        <w:rFonts w:ascii="Calibri" w:hAnsi="Calibri" w:cs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 w15:restartNumberingAfterBreak="0">
    <w:nsid w:val="71715D78"/>
    <w:multiLevelType w:val="hybridMultilevel"/>
    <w:tmpl w:val="1CAAE9E4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C0sDQ2NrI0tjBW0lEKTi0uzszPAykwrgUAH7ErYCwAAAA="/>
  </w:docVars>
  <w:rsids>
    <w:rsidRoot w:val="009F419F"/>
    <w:rsid w:val="00022C89"/>
    <w:rsid w:val="000756AC"/>
    <w:rsid w:val="00083F9B"/>
    <w:rsid w:val="000A16B6"/>
    <w:rsid w:val="000D3C9D"/>
    <w:rsid w:val="000F721D"/>
    <w:rsid w:val="00105973"/>
    <w:rsid w:val="00130240"/>
    <w:rsid w:val="00144D09"/>
    <w:rsid w:val="0014682C"/>
    <w:rsid w:val="001500A8"/>
    <w:rsid w:val="00167CE8"/>
    <w:rsid w:val="001735FC"/>
    <w:rsid w:val="001B3505"/>
    <w:rsid w:val="001D189D"/>
    <w:rsid w:val="00201E51"/>
    <w:rsid w:val="00220FE2"/>
    <w:rsid w:val="00236F32"/>
    <w:rsid w:val="002462ED"/>
    <w:rsid w:val="002705CC"/>
    <w:rsid w:val="00284886"/>
    <w:rsid w:val="002B54DC"/>
    <w:rsid w:val="002C167C"/>
    <w:rsid w:val="002C71D6"/>
    <w:rsid w:val="00332862"/>
    <w:rsid w:val="003A2794"/>
    <w:rsid w:val="003B213E"/>
    <w:rsid w:val="003D1415"/>
    <w:rsid w:val="003E3DF3"/>
    <w:rsid w:val="003F352D"/>
    <w:rsid w:val="003F7407"/>
    <w:rsid w:val="00412EAA"/>
    <w:rsid w:val="004528AE"/>
    <w:rsid w:val="0046488F"/>
    <w:rsid w:val="004B497F"/>
    <w:rsid w:val="004B5FC1"/>
    <w:rsid w:val="0052353C"/>
    <w:rsid w:val="005640E8"/>
    <w:rsid w:val="005A067A"/>
    <w:rsid w:val="005B4528"/>
    <w:rsid w:val="005E333E"/>
    <w:rsid w:val="005F4339"/>
    <w:rsid w:val="00602C47"/>
    <w:rsid w:val="0062296E"/>
    <w:rsid w:val="00685A19"/>
    <w:rsid w:val="006A7B60"/>
    <w:rsid w:val="00701C4E"/>
    <w:rsid w:val="00706AD6"/>
    <w:rsid w:val="007854DA"/>
    <w:rsid w:val="00785852"/>
    <w:rsid w:val="007C7330"/>
    <w:rsid w:val="007D756C"/>
    <w:rsid w:val="00800717"/>
    <w:rsid w:val="008017C5"/>
    <w:rsid w:val="00822CC3"/>
    <w:rsid w:val="0084741F"/>
    <w:rsid w:val="00853496"/>
    <w:rsid w:val="008618AB"/>
    <w:rsid w:val="00894C6D"/>
    <w:rsid w:val="008D0AFA"/>
    <w:rsid w:val="008E2D7A"/>
    <w:rsid w:val="009917E5"/>
    <w:rsid w:val="00993B0B"/>
    <w:rsid w:val="009C6AA7"/>
    <w:rsid w:val="009D4B56"/>
    <w:rsid w:val="009E6C4D"/>
    <w:rsid w:val="009F419F"/>
    <w:rsid w:val="00A26B2F"/>
    <w:rsid w:val="00A361DC"/>
    <w:rsid w:val="00A5171F"/>
    <w:rsid w:val="00A542E5"/>
    <w:rsid w:val="00AA565A"/>
    <w:rsid w:val="00AB3D72"/>
    <w:rsid w:val="00AC52ED"/>
    <w:rsid w:val="00AF5BEE"/>
    <w:rsid w:val="00B3076E"/>
    <w:rsid w:val="00B3560B"/>
    <w:rsid w:val="00B50E38"/>
    <w:rsid w:val="00B547A0"/>
    <w:rsid w:val="00B63B73"/>
    <w:rsid w:val="00B65BE9"/>
    <w:rsid w:val="00BD15CD"/>
    <w:rsid w:val="00BE25B2"/>
    <w:rsid w:val="00C14D9E"/>
    <w:rsid w:val="00C35877"/>
    <w:rsid w:val="00C418CF"/>
    <w:rsid w:val="00C52992"/>
    <w:rsid w:val="00CD384D"/>
    <w:rsid w:val="00CE3442"/>
    <w:rsid w:val="00D0089B"/>
    <w:rsid w:val="00D11F21"/>
    <w:rsid w:val="00D61FEE"/>
    <w:rsid w:val="00D80129"/>
    <w:rsid w:val="00D91C3E"/>
    <w:rsid w:val="00D9677E"/>
    <w:rsid w:val="00DA0430"/>
    <w:rsid w:val="00DB2407"/>
    <w:rsid w:val="00DB7739"/>
    <w:rsid w:val="00DC5ED6"/>
    <w:rsid w:val="00E17F6E"/>
    <w:rsid w:val="00E50B1F"/>
    <w:rsid w:val="00EC4BEB"/>
    <w:rsid w:val="00EC4CAA"/>
    <w:rsid w:val="00EE1685"/>
    <w:rsid w:val="00EE1AB2"/>
    <w:rsid w:val="00EF1432"/>
    <w:rsid w:val="00F02510"/>
    <w:rsid w:val="00F57E11"/>
    <w:rsid w:val="00F87CDC"/>
    <w:rsid w:val="00F909E9"/>
    <w:rsid w:val="00FB1E90"/>
    <w:rsid w:val="00FC19D6"/>
    <w:rsid w:val="00FD75D0"/>
    <w:rsid w:val="00FE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C2D827"/>
  <w15:docId w15:val="{7BB6F7C8-7F06-4CC7-8D2F-23967963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4" w:right="182"/>
      <w:outlineLvl w:val="0"/>
    </w:pPr>
    <w:rPr>
      <w:rFonts w:ascii="Palatino Linotype" w:eastAsia="Palatino Linotype" w:hAnsi="Palatino Linotype" w:cs="Palatino Linotyp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624" w:hanging="15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21"/>
      <w:ind w:left="624" w:hanging="15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67C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5D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61D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0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0A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mination.sourceforge.net/applet/help/rules.ht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domination.sourceforge.ne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9C13A-74C0-4972-8C6F-8074AA6F64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3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nda Ramadan</dc:creator>
  <cp:lastModifiedBy>Dr. Mamdouh Alenezi</cp:lastModifiedBy>
  <cp:revision>72</cp:revision>
  <cp:lastPrinted>2018-02-14T11:31:00Z</cp:lastPrinted>
  <dcterms:created xsi:type="dcterms:W3CDTF">2018-11-04T02:11:00Z</dcterms:created>
  <dcterms:modified xsi:type="dcterms:W3CDTF">2021-10-03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6-08-25T00:00:00Z</vt:filetime>
  </property>
</Properties>
</file>